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34D82CC2" w:rsidR="00F45CF4" w:rsidRDefault="00EA6731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6439E444" w14:textId="30B907BE" w:rsidR="00B61905" w:rsidRPr="00D632C4" w:rsidRDefault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1093DD81" w14:textId="38F07490" w:rsidR="00A67BB9" w:rsidRDefault="00A67BB9">
      <w:pPr>
        <w:pStyle w:val="SourceCode"/>
        <w:rPr>
          <w:rStyle w:val="OperatorTok"/>
        </w:rPr>
      </w:pPr>
      <w:r>
        <w:rPr>
          <w:rStyle w:val="OperatorTok"/>
        </w:rPr>
        <w:t>here console.log</w:t>
      </w:r>
      <w:r>
        <w:rPr>
          <w:rStyle w:val="NormalTok"/>
        </w:rPr>
        <w:t>(a)</w:t>
      </w:r>
      <w:r>
        <w:rPr>
          <w:rStyle w:val="OperatorTok"/>
        </w:rPr>
        <w:t>;</w:t>
      </w:r>
      <w:r w:rsidR="007C1F22">
        <w:rPr>
          <w:rStyle w:val="OperatorTok"/>
        </w:rPr>
        <w:t xml:space="preserve"> initiali</w:t>
      </w:r>
      <w:r w:rsidR="00B61905">
        <w:rPr>
          <w:rStyle w:val="OperatorTok"/>
        </w:rPr>
        <w:t>ze</w:t>
      </w:r>
      <w:r>
        <w:rPr>
          <w:rStyle w:val="OperatorTok"/>
        </w:rPr>
        <w:t xml:space="preserve"> undefined</w:t>
      </w:r>
      <w:r w:rsidR="007C1F22">
        <w:rPr>
          <w:rStyle w:val="OperatorTok"/>
        </w:rPr>
        <w:t xml:space="preserve"> then var a=undefined; replace</w:t>
      </w:r>
      <w:r w:rsidR="006169DE">
        <w:rPr>
          <w:rStyle w:val="OperatorTok"/>
        </w:rPr>
        <w:t xml:space="preserve"> by var a=10 and initi</w:t>
      </w:r>
      <w:r w:rsidR="00B61905">
        <w:rPr>
          <w:rStyle w:val="OperatorTok"/>
        </w:rPr>
        <w:t>alize</w:t>
      </w:r>
      <w:r w:rsidR="007C1F22">
        <w:rPr>
          <w:rStyle w:val="OperatorTok"/>
        </w:rPr>
        <w:t xml:space="preserve"> 1</w:t>
      </w:r>
      <w:r w:rsidR="00B61905">
        <w:rPr>
          <w:rStyle w:val="OperatorTok"/>
        </w:rPr>
        <w:t>0 after that var a=10 replace by var a=20  and initialize</w:t>
      </w:r>
      <w:r w:rsidR="007C1F22">
        <w:rPr>
          <w:rStyle w:val="OperatorTok"/>
        </w:rPr>
        <w:t xml:space="preserve"> 20 </w:t>
      </w:r>
    </w:p>
    <w:p w14:paraId="00B53595" w14:textId="42D558A4" w:rsidR="00A67BB9" w:rsidRDefault="00A67BB9">
      <w:pPr>
        <w:pStyle w:val="SourceCode"/>
        <w:rPr>
          <w:rStyle w:val="OperatorTok"/>
        </w:rPr>
      </w:pPr>
    </w:p>
    <w:p w14:paraId="0DB6584F" w14:textId="27668DA4" w:rsidR="00A67BB9" w:rsidRDefault="00A67BB9">
      <w:pPr>
        <w:pStyle w:val="SourceCode"/>
        <w:rPr>
          <w:rStyle w:val="OperatorTok"/>
        </w:rPr>
      </w:pPr>
    </w:p>
    <w:p w14:paraId="2454963C" w14:textId="77777777" w:rsidR="00A67BB9" w:rsidRDefault="00A67BB9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7CF8" w14:paraId="62AB51B4" w14:textId="77777777" w:rsidTr="000B7CF8">
        <w:tc>
          <w:tcPr>
            <w:tcW w:w="4788" w:type="dxa"/>
          </w:tcPr>
          <w:p w14:paraId="178BE799" w14:textId="049835A1" w:rsidR="000B7CF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6D409BF1" w14:textId="28FC336B" w:rsidR="000B7CF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0B7CF8" w14:paraId="157FDDF5" w14:textId="77777777" w:rsidTr="005E2AEF">
        <w:trPr>
          <w:trHeight w:val="1061"/>
        </w:trPr>
        <w:tc>
          <w:tcPr>
            <w:tcW w:w="4788" w:type="dxa"/>
          </w:tcPr>
          <w:p w14:paraId="7181730E" w14:textId="77777777" w:rsidR="000B7CF8" w:rsidRPr="00F96248" w:rsidRDefault="00F96248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>Var a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0B96D67C" w14:textId="77777777" w:rsidR="00F96248" w:rsidRDefault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10</w:t>
            </w:r>
          </w:p>
          <w:p w14:paraId="38DF3CC2" w14:textId="77777777" w:rsidR="0073610A" w:rsidRDefault="0073610A">
            <w:pPr>
              <w:pStyle w:val="SourceCode"/>
              <w:rPr>
                <w:rStyle w:val="OperatorTok"/>
              </w:rPr>
            </w:pPr>
          </w:p>
          <w:p w14:paraId="616A489F" w14:textId="402D162F" w:rsidR="0073610A" w:rsidRDefault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20</w:t>
            </w:r>
          </w:p>
        </w:tc>
        <w:tc>
          <w:tcPr>
            <w:tcW w:w="4788" w:type="dxa"/>
          </w:tcPr>
          <w:p w14:paraId="18AC75E5" w14:textId="6B4378E4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      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 xml:space="preserve">;         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        10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73610A">
              <w:rPr>
                <w:rStyle w:val="OperatorTok"/>
              </w:rPr>
              <w:t xml:space="preserve">        20</w:t>
            </w:r>
          </w:p>
          <w:p w14:paraId="4570DA9F" w14:textId="4ED18984" w:rsidR="000B7CF8" w:rsidRDefault="000B7CF8">
            <w:pPr>
              <w:pStyle w:val="SourceCode"/>
              <w:rPr>
                <w:rStyle w:val="OperatorTok"/>
              </w:rPr>
            </w:pPr>
          </w:p>
        </w:tc>
      </w:tr>
    </w:tbl>
    <w:p w14:paraId="32849566" w14:textId="2FBB9336" w:rsidR="000B7CF8" w:rsidRDefault="008A1603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4A0B3C35" wp14:editId="74C03D97">
            <wp:extent cx="5943600" cy="3343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312187F3" w14:textId="34C78E93" w:rsidR="00F45CF4" w:rsidRDefault="00EA6731">
      <w:pPr>
        <w:pStyle w:val="SourceCode"/>
        <w:rPr>
          <w:rStyle w:val="OperatorTok"/>
        </w:r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66B5748B" w14:textId="563FB883" w:rsidR="00D632C4" w:rsidRPr="00D632C4" w:rsidRDefault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79BB69B2" w14:textId="6B7C3990" w:rsidR="00081BCA" w:rsidRDefault="00B61905" w:rsidP="00B61905">
      <w:pPr>
        <w:pStyle w:val="SourceCode"/>
        <w:rPr>
          <w:rStyle w:val="OperatorTok"/>
        </w:rPr>
      </w:pPr>
      <w:r>
        <w:rPr>
          <w:rStyle w:val="OperatorTok"/>
        </w:rPr>
        <w:t>here console.log</w:t>
      </w:r>
      <w:r>
        <w:rPr>
          <w:rStyle w:val="NormalTok"/>
        </w:rPr>
        <w:t>(b)</w:t>
      </w:r>
      <w:r>
        <w:rPr>
          <w:rStyle w:val="OperatorTok"/>
        </w:rPr>
        <w:t xml:space="preserve">; initialize undefined then var b=undefined; replace by var b=5 after that var b=5 replace by var b=15  and initialize 15, </w:t>
      </w:r>
      <w:r w:rsidR="00081BCA">
        <w:rPr>
          <w:rStyle w:val="OperatorTok"/>
        </w:rPr>
        <w:t>here b=b+5 b=15 already initialized so b=15 here b=15+5=20 initialize 20</w:t>
      </w:r>
    </w:p>
    <w:p w14:paraId="52DA4423" w14:textId="77777777" w:rsidR="00B61905" w:rsidRDefault="00B61905" w:rsidP="00B61905">
      <w:pPr>
        <w:pStyle w:val="SourceCode"/>
        <w:rPr>
          <w:rStyle w:val="OperatorTok"/>
        </w:rPr>
      </w:pPr>
    </w:p>
    <w:p w14:paraId="16D61526" w14:textId="77777777" w:rsidR="00B61905" w:rsidRDefault="00B61905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52310DE2" w14:textId="77777777" w:rsidTr="006043C7">
        <w:tc>
          <w:tcPr>
            <w:tcW w:w="4788" w:type="dxa"/>
          </w:tcPr>
          <w:p w14:paraId="1AE81848" w14:textId="29D4DFB1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54F83C60" w14:textId="30B28455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6657FD2A" w14:textId="77777777" w:rsidTr="006043C7">
        <w:trPr>
          <w:trHeight w:val="1061"/>
        </w:trPr>
        <w:tc>
          <w:tcPr>
            <w:tcW w:w="4788" w:type="dxa"/>
          </w:tcPr>
          <w:p w14:paraId="79CA9D17" w14:textId="7906B6BB" w:rsidR="0073610A" w:rsidRDefault="0073610A" w:rsidP="0073610A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>Var b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119D2EA1" w14:textId="139086A3" w:rsidR="0073610A" w:rsidRPr="0073610A" w:rsidRDefault="008A1603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</w:t>
            </w:r>
            <w:r w:rsidR="0073610A">
              <w:rPr>
                <w:rStyle w:val="OperatorTok"/>
              </w:rPr>
              <w:t>5</w:t>
            </w:r>
          </w:p>
          <w:p w14:paraId="3EEE7D3B" w14:textId="5853BDFC" w:rsidR="00F96248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15</w:t>
            </w:r>
          </w:p>
        </w:tc>
        <w:tc>
          <w:tcPr>
            <w:tcW w:w="4788" w:type="dxa"/>
          </w:tcPr>
          <w:p w14:paraId="41830F45" w14:textId="23472460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undefined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 15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 20</w:t>
            </w:r>
          </w:p>
          <w:p w14:paraId="5E470A03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3333BCA2" w14:textId="6C78BD3D" w:rsidR="00C34988" w:rsidRDefault="008A1603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6F00B4EF" wp14:editId="41D45440">
            <wp:extent cx="5943600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40D63F51" w14:textId="77777777" w:rsidR="0073610A" w:rsidRDefault="0073610A">
      <w:pPr>
        <w:pStyle w:val="SourceCode"/>
        <w:rPr>
          <w:rStyle w:val="BuiltInTok"/>
        </w:rPr>
      </w:pPr>
    </w:p>
    <w:p w14:paraId="3D42B016" w14:textId="77777777" w:rsidR="0073610A" w:rsidRDefault="0073610A">
      <w:pPr>
        <w:pStyle w:val="SourceCode"/>
        <w:rPr>
          <w:rStyle w:val="BuiltInTok"/>
        </w:rPr>
      </w:pPr>
    </w:p>
    <w:p w14:paraId="773C876F" w14:textId="77777777" w:rsidR="0073610A" w:rsidRDefault="0073610A">
      <w:pPr>
        <w:pStyle w:val="SourceCode"/>
        <w:rPr>
          <w:rStyle w:val="BuiltInTok"/>
        </w:rPr>
      </w:pPr>
    </w:p>
    <w:p w14:paraId="5E78CFF3" w14:textId="77777777" w:rsidR="0073610A" w:rsidRDefault="0073610A">
      <w:pPr>
        <w:pStyle w:val="SourceCode"/>
        <w:rPr>
          <w:rStyle w:val="BuiltInTok"/>
        </w:rPr>
      </w:pPr>
    </w:p>
    <w:p w14:paraId="0A069FE0" w14:textId="77777777" w:rsidR="00D632C4" w:rsidRDefault="00EA6731" w:rsidP="00D632C4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3DC97AEF" w14:textId="77777777" w:rsidR="00D632C4" w:rsidRDefault="00D632C4" w:rsidP="00D632C4">
      <w:pPr>
        <w:pStyle w:val="SourceCode"/>
        <w:rPr>
          <w:rStyle w:val="OperatorTok"/>
        </w:rPr>
      </w:pPr>
    </w:p>
    <w:p w14:paraId="1B9DD799" w14:textId="7EBD0722" w:rsidR="00D632C4" w:rsidRDefault="00D632C4">
      <w:pPr>
        <w:pStyle w:val="SourceCode"/>
        <w:rPr>
          <w:rStyle w:val="OperatorTok"/>
        </w:rPr>
      </w:pPr>
      <w:r w:rsidRPr="00D632C4">
        <w:rPr>
          <w:rStyle w:val="OperatorTok"/>
          <w:b/>
        </w:rPr>
        <w:t>Explanation:</w:t>
      </w:r>
    </w:p>
    <w:p w14:paraId="3549D81F" w14:textId="6191BE3A" w:rsidR="00081BCA" w:rsidRDefault="00081BCA">
      <w:pPr>
        <w:pStyle w:val="SourceCode"/>
        <w:rPr>
          <w:rStyle w:val="OperatorTok"/>
        </w:rPr>
      </w:pPr>
      <w:r>
        <w:rPr>
          <w:rStyle w:val="OperatorTok"/>
        </w:rPr>
        <w:t>here</w:t>
      </w:r>
      <w:r w:rsidR="00792FAB">
        <w:rPr>
          <w:rStyle w:val="OperatorTok"/>
        </w:rPr>
        <w:t xml:space="preserve"> </w:t>
      </w:r>
      <w:r w:rsidR="00792FAB">
        <w:rPr>
          <w:rStyle w:val="BuiltInTok"/>
        </w:rPr>
        <w:t>console</w:t>
      </w:r>
      <w:r w:rsidR="00792FAB">
        <w:rPr>
          <w:rStyle w:val="OperatorTok"/>
        </w:rPr>
        <w:t>.</w:t>
      </w:r>
      <w:r w:rsidR="00792FAB">
        <w:rPr>
          <w:rStyle w:val="FunctionTok"/>
        </w:rPr>
        <w:t>log</w:t>
      </w:r>
      <w:r w:rsidR="00792FAB">
        <w:rPr>
          <w:rStyle w:val="NormalTok"/>
        </w:rPr>
        <w:t>(c)</w:t>
      </w:r>
      <w:r w:rsidR="00792FAB">
        <w:rPr>
          <w:rStyle w:val="OperatorTok"/>
        </w:rPr>
        <w:t>;</w:t>
      </w:r>
      <w:r w:rsidR="008C00EB">
        <w:rPr>
          <w:rStyle w:val="OperatorTok"/>
        </w:rPr>
        <w:t xml:space="preserve">initialize undefined then var c=undefined replace </w:t>
      </w:r>
      <w:r w:rsidR="00E53F58">
        <w:rPr>
          <w:rStyle w:val="OperatorTok"/>
        </w:rPr>
        <w:t>by</w:t>
      </w:r>
      <w:r w:rsidR="008C00EB">
        <w:rPr>
          <w:rStyle w:val="OperatorTok"/>
        </w:rPr>
        <w:t xml:space="preserve"> c=30 </w:t>
      </w:r>
      <w:r w:rsidR="00E53F58">
        <w:rPr>
          <w:rStyle w:val="OperatorTok"/>
        </w:rPr>
        <w:t xml:space="preserve"> here also initilalize undefined, then var c; here it is replaced by var=30 and initialize 30 after that c=c*2 here already c initialize by 30 know c*2=30*2=60 so var c=30 replaced by var c=60</w:t>
      </w:r>
      <w:r>
        <w:rPr>
          <w:rStyle w:val="OperatorTok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3FE49791" w14:textId="77777777" w:rsidTr="006043C7">
        <w:tc>
          <w:tcPr>
            <w:tcW w:w="4788" w:type="dxa"/>
          </w:tcPr>
          <w:p w14:paraId="115C5CC7" w14:textId="66965533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1F5FF91D" w14:textId="0BD01750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74A165B0" w14:textId="77777777" w:rsidTr="006043C7">
        <w:trPr>
          <w:trHeight w:val="1061"/>
        </w:trPr>
        <w:tc>
          <w:tcPr>
            <w:tcW w:w="4788" w:type="dxa"/>
          </w:tcPr>
          <w:p w14:paraId="6CF96CDF" w14:textId="6E1B8E82" w:rsidR="0073610A" w:rsidRPr="00F96248" w:rsidRDefault="0073610A" w:rsidP="0073610A">
            <w:pPr>
              <w:pStyle w:val="SourceCode"/>
              <w:rPr>
                <w:rStyle w:val="OperatorTok"/>
                <w:strike/>
              </w:rPr>
            </w:pPr>
            <w:r>
              <w:rPr>
                <w:rStyle w:val="OperatorTok"/>
              </w:rPr>
              <w:t xml:space="preserve">Var </w:t>
            </w:r>
            <w:r w:rsidR="008A1603">
              <w:rPr>
                <w:rStyle w:val="OperatorTok"/>
              </w:rPr>
              <w:t>c</w:t>
            </w:r>
            <w:r>
              <w:rPr>
                <w:rStyle w:val="OperatorTok"/>
              </w:rPr>
              <w:t>=</w:t>
            </w:r>
            <w:r w:rsidRPr="00F96248">
              <w:rPr>
                <w:rStyle w:val="OperatorTok"/>
                <w:strike/>
              </w:rPr>
              <w:t>undefined</w:t>
            </w:r>
          </w:p>
          <w:p w14:paraId="71CE936E" w14:textId="77777777" w:rsidR="008A1603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</w:t>
            </w:r>
          </w:p>
          <w:p w14:paraId="477D5D12" w14:textId="77777777" w:rsidR="00F96248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30</w:t>
            </w:r>
          </w:p>
          <w:p w14:paraId="50B73AE0" w14:textId="77777777" w:rsidR="008A1603" w:rsidRDefault="008A1603" w:rsidP="00F96248">
            <w:pPr>
              <w:pStyle w:val="SourceCode"/>
              <w:rPr>
                <w:rStyle w:val="OperatorTok"/>
              </w:rPr>
            </w:pPr>
          </w:p>
          <w:p w14:paraId="3F975AD6" w14:textId="312587A4" w:rsidR="008A1603" w:rsidRDefault="008A1603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30</w:t>
            </w:r>
          </w:p>
        </w:tc>
        <w:tc>
          <w:tcPr>
            <w:tcW w:w="4788" w:type="dxa"/>
          </w:tcPr>
          <w:p w14:paraId="45D5970A" w14:textId="632F91EA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undefined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30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8A1603">
              <w:rPr>
                <w:rStyle w:val="OperatorTok"/>
              </w:rPr>
              <w:t xml:space="preserve">        60</w:t>
            </w:r>
          </w:p>
          <w:p w14:paraId="2C849052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5E1972F7" w14:textId="77777777" w:rsidR="00C34988" w:rsidRDefault="00C34988">
      <w:pPr>
        <w:pStyle w:val="SourceCode"/>
        <w:rPr>
          <w:rStyle w:val="OperatorTok"/>
        </w:rPr>
      </w:pP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0F9CD3A8" w:rsidR="00F45CF4" w:rsidRDefault="00EA6731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bookmarkStart w:id="0" w:name="_GoBack"/>
      <w:bookmarkEnd w:id="0"/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p w14:paraId="0E707B26" w14:textId="468A71C2" w:rsidR="00E53F58" w:rsidRDefault="00E53F58">
      <w:pPr>
        <w:pStyle w:val="SourceCode"/>
        <w:rPr>
          <w:rStyle w:val="OperatorTok"/>
        </w:rPr>
      </w:pPr>
    </w:p>
    <w:p w14:paraId="483B0335" w14:textId="1AF6D907" w:rsidR="00BE5C40" w:rsidRDefault="00BE5C40">
      <w:pPr>
        <w:pStyle w:val="SourceCode"/>
        <w:rPr>
          <w:rStyle w:val="OperatorTok"/>
        </w:rPr>
      </w:pPr>
    </w:p>
    <w:p w14:paraId="0AF0B40B" w14:textId="4F37BCF2" w:rsidR="00BE5C40" w:rsidRDefault="00BE5C40">
      <w:pPr>
        <w:pStyle w:val="SourceCode"/>
        <w:rPr>
          <w:rStyle w:val="OperatorTok"/>
        </w:rPr>
      </w:pPr>
    </w:p>
    <w:p w14:paraId="65B4C3DD" w14:textId="77777777" w:rsidR="00D632C4" w:rsidRPr="00D632C4" w:rsidRDefault="00D632C4" w:rsidP="00D632C4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:</w:t>
      </w:r>
    </w:p>
    <w:p w14:paraId="28587D89" w14:textId="77777777" w:rsidR="00BE5C40" w:rsidRDefault="00BE5C40">
      <w:pPr>
        <w:pStyle w:val="SourceCode"/>
        <w:rPr>
          <w:rStyle w:val="OperatorTok"/>
        </w:rPr>
      </w:pPr>
    </w:p>
    <w:p w14:paraId="50D5ABFC" w14:textId="54122476" w:rsidR="00E53F58" w:rsidRDefault="00B7061F">
      <w:pPr>
        <w:pStyle w:val="SourceCode"/>
        <w:rPr>
          <w:rStyle w:val="OperatorTok"/>
        </w:rPr>
      </w:pPr>
      <w:r>
        <w:rPr>
          <w:rStyle w:val="OperatorTok"/>
        </w:rPr>
        <w:t>here var d;</w:t>
      </w:r>
      <w:r w:rsidR="00E53F58">
        <w:rPr>
          <w:rStyle w:val="OperatorTok"/>
        </w:rPr>
        <w:t xml:space="preserve"> initialize undefined </w:t>
      </w:r>
      <w:r>
        <w:rPr>
          <w:rStyle w:val="OperatorTok"/>
        </w:rPr>
        <w:t xml:space="preserve">after assigning also initialize undefined </w:t>
      </w:r>
      <w:r w:rsidR="00E53F58">
        <w:rPr>
          <w:rStyle w:val="OperatorTok"/>
        </w:rPr>
        <w:t>then</w:t>
      </w:r>
      <w:r>
        <w:rPr>
          <w:rStyle w:val="OperatorTok"/>
        </w:rPr>
        <w:t xml:space="preserve"> var d=undefined</w:t>
      </w:r>
      <w:r w:rsidR="00E53F58">
        <w:rPr>
          <w:rStyle w:val="OperatorTok"/>
        </w:rPr>
        <w:t xml:space="preserve"> replace by d=50 here </w:t>
      </w:r>
      <w:r>
        <w:rPr>
          <w:rStyle w:val="OperatorTok"/>
        </w:rPr>
        <w:t xml:space="preserve">also initialize undefined, after that </w:t>
      </w:r>
      <w:r>
        <w:rPr>
          <w:rStyle w:val="OperatorTok"/>
        </w:rPr>
        <w:lastRenderedPageBreak/>
        <w:t xml:space="preserve">d=d+10 here already var d=50 initialized know d+10 is 50+10=60 after initialize var d=50 replace by var d=60 again var d=60 replace var d=100 </w:t>
      </w:r>
      <w:r w:rsidR="00BE5C40">
        <w:rPr>
          <w:rStyle w:val="OperatorTok"/>
        </w:rPr>
        <w:t>initialize 100</w:t>
      </w:r>
    </w:p>
    <w:p w14:paraId="570DB74F" w14:textId="443E2685" w:rsidR="00BE5C40" w:rsidRDefault="00BE5C40">
      <w:pPr>
        <w:pStyle w:val="SourceCode"/>
        <w:rPr>
          <w:rStyle w:val="OperatorTok"/>
        </w:rPr>
      </w:pPr>
    </w:p>
    <w:p w14:paraId="1F588779" w14:textId="2251E78E" w:rsidR="00BE5C40" w:rsidRDefault="00BE5C40">
      <w:pPr>
        <w:pStyle w:val="SourceCode"/>
        <w:rPr>
          <w:rStyle w:val="OperatorTok"/>
        </w:rPr>
      </w:pPr>
    </w:p>
    <w:p w14:paraId="3B2CE7B6" w14:textId="44C202A4" w:rsidR="00BE5C40" w:rsidRDefault="00BE5C40">
      <w:pPr>
        <w:pStyle w:val="SourceCode"/>
        <w:rPr>
          <w:rStyle w:val="OperatorTok"/>
        </w:rPr>
      </w:pPr>
    </w:p>
    <w:p w14:paraId="61EC1907" w14:textId="39891E60" w:rsidR="00BE5C40" w:rsidRDefault="00BE5C40">
      <w:pPr>
        <w:pStyle w:val="SourceCode"/>
        <w:rPr>
          <w:rStyle w:val="OperatorTok"/>
        </w:rPr>
      </w:pPr>
    </w:p>
    <w:p w14:paraId="5C5F13E0" w14:textId="77777777" w:rsidR="00BE5C40" w:rsidRDefault="00BE5C40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34260A59" w14:textId="77777777" w:rsidTr="006043C7">
        <w:tc>
          <w:tcPr>
            <w:tcW w:w="4788" w:type="dxa"/>
          </w:tcPr>
          <w:p w14:paraId="33EB001B" w14:textId="304F85CE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596FE160" w14:textId="04876376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4804A130" w14:textId="77777777" w:rsidTr="006043C7">
        <w:trPr>
          <w:trHeight w:val="1061"/>
        </w:trPr>
        <w:tc>
          <w:tcPr>
            <w:tcW w:w="4788" w:type="dxa"/>
          </w:tcPr>
          <w:p w14:paraId="37D2880B" w14:textId="13845657" w:rsidR="0073610A" w:rsidRPr="00F96248" w:rsidRDefault="00FB4B90" w:rsidP="008A1603">
            <w:pPr>
              <w:pStyle w:val="SourceCode"/>
              <w:tabs>
                <w:tab w:val="left" w:pos="2256"/>
              </w:tabs>
              <w:rPr>
                <w:rStyle w:val="OperatorTok"/>
                <w:strike/>
              </w:rPr>
            </w:pPr>
            <w:r>
              <w:rPr>
                <w:rStyle w:val="OperatorTok"/>
              </w:rPr>
              <w:t xml:space="preserve">                                        </w:t>
            </w:r>
            <w:r w:rsidR="0073610A">
              <w:rPr>
                <w:rStyle w:val="OperatorTok"/>
              </w:rPr>
              <w:t xml:space="preserve">Var </w:t>
            </w:r>
            <w:r w:rsidR="008A1603">
              <w:rPr>
                <w:rStyle w:val="OperatorTok"/>
              </w:rPr>
              <w:t>d</w:t>
            </w:r>
            <w:r w:rsidR="0073610A">
              <w:rPr>
                <w:rStyle w:val="OperatorTok"/>
              </w:rPr>
              <w:t>=</w:t>
            </w:r>
            <w:r>
              <w:rPr>
                <w:rStyle w:val="OperatorTok"/>
                <w:strike/>
              </w:rPr>
              <w:t>undefined</w:t>
            </w:r>
          </w:p>
          <w:p w14:paraId="193CB34F" w14:textId="77777777" w:rsidR="00F96248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</w:t>
            </w:r>
          </w:p>
          <w:p w14:paraId="261135D4" w14:textId="77777777" w:rsidR="00FB4B90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50</w:t>
            </w:r>
          </w:p>
          <w:p w14:paraId="3267D671" w14:textId="6A193B06" w:rsidR="00FB4B90" w:rsidRDefault="00FB4B90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    60</w:t>
            </w:r>
          </w:p>
        </w:tc>
        <w:tc>
          <w:tcPr>
            <w:tcW w:w="4788" w:type="dxa"/>
          </w:tcPr>
          <w:p w14:paraId="1BD35F07" w14:textId="1DF1CECC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         undefined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             50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FB4B90">
              <w:rPr>
                <w:rStyle w:val="OperatorTok"/>
              </w:rPr>
              <w:t xml:space="preserve">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      </w:t>
            </w:r>
            <w:r w:rsidR="00FB4B90">
              <w:rPr>
                <w:rStyle w:val="OperatorTok"/>
              </w:rPr>
              <w:t>60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      100</w:t>
            </w:r>
          </w:p>
          <w:p w14:paraId="549A8C49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65EC439E" w14:textId="463B034F" w:rsidR="00C34988" w:rsidRDefault="00A744E0">
      <w:pPr>
        <w:pStyle w:val="SourceCode"/>
        <w:rPr>
          <w:rStyle w:val="OperatorTok"/>
        </w:rPr>
      </w:pPr>
      <w:r>
        <w:rPr>
          <w:noProof/>
        </w:rPr>
        <w:drawing>
          <wp:inline distT="0" distB="0" distL="0" distR="0" wp14:anchorId="60FABB53" wp14:editId="60C24DF5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6B823AFB" w:rsidR="00F45CF4" w:rsidRDefault="00EA6731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248DFAC5" w14:textId="77777777" w:rsidR="003B2048" w:rsidRDefault="003B2048">
      <w:pPr>
        <w:pStyle w:val="SourceCode"/>
        <w:rPr>
          <w:rStyle w:val="OperatorTok"/>
        </w:rPr>
      </w:pPr>
    </w:p>
    <w:p w14:paraId="28A5B170" w14:textId="77777777" w:rsidR="003B2048" w:rsidRDefault="003B2048">
      <w:pPr>
        <w:pStyle w:val="SourceCode"/>
        <w:rPr>
          <w:rStyle w:val="OperatorTok"/>
        </w:rPr>
      </w:pPr>
    </w:p>
    <w:p w14:paraId="24B0A281" w14:textId="506918D4" w:rsidR="003B2048" w:rsidRPr="00D632C4" w:rsidRDefault="003B2048">
      <w:pPr>
        <w:pStyle w:val="SourceCode"/>
        <w:rPr>
          <w:rStyle w:val="OperatorTok"/>
          <w:b/>
        </w:rPr>
      </w:pPr>
      <w:r w:rsidRPr="00D632C4">
        <w:rPr>
          <w:rStyle w:val="OperatorTok"/>
          <w:b/>
        </w:rPr>
        <w:t>Explanation</w:t>
      </w:r>
      <w:r w:rsidR="00D632C4" w:rsidRPr="00D632C4">
        <w:rPr>
          <w:rStyle w:val="OperatorTok"/>
          <w:b/>
        </w:rPr>
        <w:t>:</w:t>
      </w:r>
    </w:p>
    <w:p w14:paraId="7E1D9DB3" w14:textId="7794DB5E" w:rsidR="0073610A" w:rsidRDefault="00BE5C40">
      <w:pPr>
        <w:pStyle w:val="SourceCode"/>
        <w:rPr>
          <w:rStyle w:val="OperatorTok"/>
        </w:rPr>
      </w:pPr>
      <w:r>
        <w:rPr>
          <w:rStyle w:val="OperatorTok"/>
        </w:rPr>
        <w:t xml:space="preserve">here var e=1, variable declared after that here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t xml:space="preserve"> </w:t>
      </w:r>
      <w:r>
        <w:rPr>
          <w:rStyle w:val="OperatorTok"/>
        </w:rPr>
        <w:t>initialize var e=1 then e=e+1 here already e v=initialized so e=1+1 e=2 it initialize and gives 2 after that var e=2  replace by var e=10 intialize and gives 10 . here var e=10 replace by var e=</w:t>
      </w:r>
      <w:r w:rsidR="003B2048">
        <w:rPr>
          <w:rStyle w:val="OperatorTok"/>
        </w:rPr>
        <w:t>e*2 var e=10 so var e=10*2  var e =20 initialize 20</w:t>
      </w:r>
    </w:p>
    <w:p w14:paraId="66959A5A" w14:textId="144F5A72" w:rsidR="0073610A" w:rsidRDefault="0073610A">
      <w:pPr>
        <w:pStyle w:val="SourceCode"/>
        <w:rPr>
          <w:rStyle w:val="OperatorTok"/>
        </w:rPr>
      </w:pPr>
    </w:p>
    <w:p w14:paraId="434D8288" w14:textId="0F958150" w:rsidR="0073610A" w:rsidRDefault="0073610A">
      <w:pPr>
        <w:pStyle w:val="SourceCode"/>
        <w:rPr>
          <w:rStyle w:val="OperatorTok"/>
        </w:rPr>
      </w:pPr>
    </w:p>
    <w:p w14:paraId="758E8EBC" w14:textId="77777777" w:rsidR="0073610A" w:rsidRDefault="0073610A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6248" w14:paraId="07087663" w14:textId="77777777" w:rsidTr="006043C7">
        <w:tc>
          <w:tcPr>
            <w:tcW w:w="4788" w:type="dxa"/>
          </w:tcPr>
          <w:p w14:paraId="5D9D04BE" w14:textId="75CD0879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</w:tc>
        <w:tc>
          <w:tcPr>
            <w:tcW w:w="4788" w:type="dxa"/>
          </w:tcPr>
          <w:p w14:paraId="6BCBDDCA" w14:textId="262D24AF" w:rsidR="00F96248" w:rsidRDefault="00F96248" w:rsidP="00F96248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</w:tc>
      </w:tr>
      <w:tr w:rsidR="00F96248" w14:paraId="0D16030A" w14:textId="77777777" w:rsidTr="006043C7">
        <w:trPr>
          <w:trHeight w:val="1061"/>
        </w:trPr>
        <w:tc>
          <w:tcPr>
            <w:tcW w:w="4788" w:type="dxa"/>
          </w:tcPr>
          <w:p w14:paraId="22B9F087" w14:textId="336D2D89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Var </w:t>
            </w:r>
            <w:r w:rsidR="00A744E0">
              <w:rPr>
                <w:rStyle w:val="OperatorTok"/>
              </w:rPr>
              <w:t>e</w:t>
            </w:r>
            <w:r>
              <w:rPr>
                <w:rStyle w:val="OperatorTok"/>
              </w:rPr>
              <w:t>=</w:t>
            </w:r>
            <w:r w:rsidR="00A744E0">
              <w:rPr>
                <w:rStyle w:val="OperatorTok"/>
                <w:strike/>
              </w:rPr>
              <w:t xml:space="preserve"> </w:t>
            </w:r>
            <w:r w:rsidR="00A744E0">
              <w:rPr>
                <w:rStyle w:val="OperatorTok"/>
              </w:rPr>
              <w:t>1</w:t>
            </w:r>
          </w:p>
          <w:p w14:paraId="7E789CC9" w14:textId="7423B7D0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194F9CE1" w14:textId="168EB700" w:rsid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2</w:t>
            </w:r>
          </w:p>
          <w:p w14:paraId="7C0F3C8F" w14:textId="6F9337AD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7DCBE041" w14:textId="291E37A3" w:rsid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10</w:t>
            </w:r>
          </w:p>
          <w:p w14:paraId="074922D0" w14:textId="1BC93AB0" w:rsidR="00A744E0" w:rsidRDefault="00A744E0" w:rsidP="0073610A">
            <w:pPr>
              <w:pStyle w:val="SourceCode"/>
              <w:rPr>
                <w:rStyle w:val="OperatorTok"/>
              </w:rPr>
            </w:pPr>
          </w:p>
          <w:p w14:paraId="11DD4376" w14:textId="05A1D6E8" w:rsidR="00A744E0" w:rsidRPr="00A744E0" w:rsidRDefault="00A744E0" w:rsidP="0073610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 xml:space="preserve">       20</w:t>
            </w:r>
          </w:p>
          <w:p w14:paraId="6AB26BEF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  <w:tc>
          <w:tcPr>
            <w:tcW w:w="4788" w:type="dxa"/>
          </w:tcPr>
          <w:p w14:paraId="43E962DB" w14:textId="5A15CF38" w:rsidR="0073610A" w:rsidRDefault="0073610A" w:rsidP="0073610A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1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2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10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A744E0">
              <w:rPr>
                <w:rStyle w:val="OperatorTok"/>
              </w:rPr>
              <w:t xml:space="preserve">         20</w:t>
            </w:r>
          </w:p>
          <w:p w14:paraId="59E3A3F6" w14:textId="77777777" w:rsidR="00F96248" w:rsidRDefault="00F96248" w:rsidP="00F96248">
            <w:pPr>
              <w:pStyle w:val="SourceCode"/>
              <w:rPr>
                <w:rStyle w:val="OperatorTok"/>
              </w:rPr>
            </w:pPr>
          </w:p>
        </w:tc>
      </w:tr>
    </w:tbl>
    <w:p w14:paraId="44070D7B" w14:textId="3A108BCE" w:rsidR="009C1F5E" w:rsidRDefault="009C1F5E">
      <w:pPr>
        <w:pStyle w:val="SourceCode"/>
      </w:pPr>
    </w:p>
    <w:p w14:paraId="27D034D4" w14:textId="0DFF50B5" w:rsidR="00A67BB9" w:rsidRDefault="00A67BB9">
      <w:pPr>
        <w:pStyle w:val="SourceCode"/>
      </w:pPr>
      <w:r>
        <w:rPr>
          <w:noProof/>
        </w:rPr>
        <w:lastRenderedPageBreak/>
        <w:drawing>
          <wp:inline distT="0" distB="0" distL="0" distR="0" wp14:anchorId="16C7F271" wp14:editId="157C9482">
            <wp:extent cx="59436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7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914E6" w14:textId="77777777" w:rsidR="00B901D8" w:rsidRDefault="00B901D8">
      <w:pPr>
        <w:spacing w:after="0"/>
      </w:pPr>
      <w:r>
        <w:separator/>
      </w:r>
    </w:p>
  </w:endnote>
  <w:endnote w:type="continuationSeparator" w:id="0">
    <w:p w14:paraId="1763C9AC" w14:textId="77777777" w:rsidR="00B901D8" w:rsidRDefault="00B90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F161AD" w14:textId="77777777" w:rsidR="00B901D8" w:rsidRDefault="00B901D8">
      <w:r>
        <w:separator/>
      </w:r>
    </w:p>
  </w:footnote>
  <w:footnote w:type="continuationSeparator" w:id="0">
    <w:p w14:paraId="37FEB7EA" w14:textId="77777777" w:rsidR="00B901D8" w:rsidRDefault="00B90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45CF4"/>
    <w:rsid w:val="00081BCA"/>
    <w:rsid w:val="000B7CF8"/>
    <w:rsid w:val="00247413"/>
    <w:rsid w:val="002758AB"/>
    <w:rsid w:val="002C7FC5"/>
    <w:rsid w:val="003B2048"/>
    <w:rsid w:val="003F4DD4"/>
    <w:rsid w:val="00556B2C"/>
    <w:rsid w:val="006169DE"/>
    <w:rsid w:val="0073610A"/>
    <w:rsid w:val="00792FAB"/>
    <w:rsid w:val="007C1F22"/>
    <w:rsid w:val="008A1603"/>
    <w:rsid w:val="008C00EB"/>
    <w:rsid w:val="009C1F5E"/>
    <w:rsid w:val="00A67BB9"/>
    <w:rsid w:val="00A744E0"/>
    <w:rsid w:val="00B61905"/>
    <w:rsid w:val="00B7061F"/>
    <w:rsid w:val="00B901D8"/>
    <w:rsid w:val="00BE5C40"/>
    <w:rsid w:val="00C34988"/>
    <w:rsid w:val="00D632C4"/>
    <w:rsid w:val="00E53F58"/>
    <w:rsid w:val="00EA6731"/>
    <w:rsid w:val="00F45CF4"/>
    <w:rsid w:val="00F96248"/>
    <w:rsid w:val="00FB4B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0B7CF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3</cp:revision>
  <dcterms:created xsi:type="dcterms:W3CDTF">2024-11-19T20:53:00Z</dcterms:created>
  <dcterms:modified xsi:type="dcterms:W3CDTF">2024-11-20T07:20:00Z</dcterms:modified>
</cp:coreProperties>
</file>